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EC9B6" w14:textId="174FAF29" w:rsidR="00993D48" w:rsidRPr="004E5EEE" w:rsidRDefault="004E5EEE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  <w:lang w:val="uk-UA"/>
        </w:rPr>
      </w:pPr>
      <w:r>
        <w:rPr>
          <w:rFonts w:ascii="Arial" w:hAnsi="Arial" w:cs="Arial"/>
          <w:color w:val="000000"/>
          <w:shd w:val="clear" w:color="auto" w:fill="FFFFFF"/>
          <w:lang w:val="uk-UA"/>
        </w:rPr>
        <w:t>Назва проекту :</w:t>
      </w:r>
    </w:p>
    <w:p w14:paraId="168D1BF8" w14:textId="782E7B6B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озділ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r w:rsidRPr="00364768">
        <w:rPr>
          <w:rFonts w:ascii="Times New Roman" w:hAnsi="Times New Roman" w:cs="Times New Roman"/>
          <w:sz w:val="24"/>
          <w:szCs w:val="28"/>
          <w:lang w:val="en-GB"/>
        </w:rPr>
        <w:t>VI</w:t>
      </w:r>
      <w:r w:rsidRPr="004E5EEE">
        <w:rPr>
          <w:rFonts w:ascii="Times New Roman" w:hAnsi="Times New Roman" w:cs="Times New Roman"/>
          <w:sz w:val="24"/>
          <w:szCs w:val="28"/>
        </w:rPr>
        <w:t>. ОПИС ПРОЄКТУ</w:t>
      </w:r>
    </w:p>
    <w:p w14:paraId="3E76AC32" w14:textId="3A53DFF9" w:rsidR="00993D48" w:rsidRPr="00364768" w:rsidRDefault="00993D48" w:rsidP="00597A20">
      <w:pPr>
        <w:pStyle w:val="a3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8"/>
          <w:lang w:val="en-GB"/>
        </w:rPr>
      </w:pPr>
      <w:proofErr w:type="spellStart"/>
      <w:r w:rsidRPr="00364768">
        <w:rPr>
          <w:rFonts w:ascii="Times New Roman" w:hAnsi="Times New Roman" w:cs="Times New Roman"/>
          <w:sz w:val="24"/>
          <w:szCs w:val="28"/>
          <w:lang w:val="en-GB"/>
        </w:rPr>
        <w:t>Мета</w:t>
      </w:r>
      <w:proofErr w:type="spellEnd"/>
      <w:r w:rsidRPr="0036476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proofErr w:type="spellStart"/>
      <w:r w:rsidRPr="00364768">
        <w:rPr>
          <w:rFonts w:ascii="Times New Roman" w:hAnsi="Times New Roman" w:cs="Times New Roman"/>
          <w:sz w:val="24"/>
          <w:szCs w:val="28"/>
          <w:lang w:val="en-GB"/>
        </w:rPr>
        <w:t>проєкту</w:t>
      </w:r>
      <w:proofErr w:type="spellEnd"/>
      <w:r w:rsidRPr="00364768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</w:p>
    <w:p w14:paraId="49291970" w14:textId="77777777" w:rsidR="00993D48" w:rsidRPr="00364768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  <w:lang w:val="en-GB"/>
        </w:rPr>
      </w:pPr>
    </w:p>
    <w:p w14:paraId="48C1BB1F" w14:textId="5C541CCB" w:rsidR="00993D48" w:rsidRPr="004E5EEE" w:rsidRDefault="00993D48" w:rsidP="00597A20">
      <w:pPr>
        <w:pStyle w:val="a3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сновн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завд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5B132E9F" w14:textId="66FF8871" w:rsidR="00E17DF8" w:rsidRPr="00364768" w:rsidRDefault="00E17DF8" w:rsidP="00597A20">
      <w:pPr>
        <w:spacing w:after="0" w:line="259" w:lineRule="auto"/>
        <w:rPr>
          <w:rFonts w:ascii="Times New Roman" w:hAnsi="Times New Roman" w:cs="Times New Roman"/>
          <w:sz w:val="24"/>
          <w:szCs w:val="28"/>
          <w:lang w:val="en-GB"/>
        </w:rPr>
      </w:pPr>
    </w:p>
    <w:p w14:paraId="09F0706B" w14:textId="0A377B4D" w:rsidR="00993D48" w:rsidRPr="004E5EEE" w:rsidRDefault="00993D48" w:rsidP="004E5EEE">
      <w:pPr>
        <w:pStyle w:val="a3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8"/>
          <w:lang w:val="en-GB"/>
        </w:rPr>
      </w:pPr>
      <w:proofErr w:type="spellStart"/>
      <w:r w:rsidRPr="004E5EEE">
        <w:rPr>
          <w:rFonts w:ascii="Times New Roman" w:hAnsi="Times New Roman" w:cs="Times New Roman"/>
          <w:sz w:val="24"/>
          <w:szCs w:val="28"/>
          <w:lang w:val="en-GB"/>
        </w:rPr>
        <w:t>Детальний</w:t>
      </w:r>
      <w:proofErr w:type="spellEnd"/>
      <w:r w:rsidRPr="004E5EEE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  <w:lang w:val="en-GB"/>
        </w:rPr>
        <w:t>зміст</w:t>
      </w:r>
      <w:proofErr w:type="spellEnd"/>
      <w:r w:rsidRPr="004E5EEE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  <w:lang w:val="en-GB"/>
        </w:rPr>
        <w:t>проєкту</w:t>
      </w:r>
      <w:proofErr w:type="spellEnd"/>
      <w:r w:rsidRPr="004E5EEE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</w:p>
    <w:p w14:paraId="68156680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3.1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Сучасний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стан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блем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(до 2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сторіно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>)</w:t>
      </w:r>
    </w:p>
    <w:p w14:paraId="31DC8705" w14:textId="4437D600" w:rsidR="00993D48" w:rsidRPr="004E5EEE" w:rsidRDefault="00993D48" w:rsidP="001A72A8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E5EEE">
        <w:rPr>
          <w:rFonts w:ascii="Times New Roman" w:hAnsi="Times New Roman" w:cs="Times New Roman"/>
          <w:bCs/>
          <w:sz w:val="24"/>
          <w:szCs w:val="24"/>
        </w:rPr>
        <w:t>3.</w:t>
      </w:r>
      <w:r w:rsidR="004E5EEE">
        <w:rPr>
          <w:rFonts w:ascii="Times New Roman" w:hAnsi="Times New Roman" w:cs="Times New Roman"/>
          <w:bCs/>
          <w:sz w:val="24"/>
          <w:szCs w:val="24"/>
          <w:lang w:val="uk-UA"/>
        </w:rPr>
        <w:t>2</w:t>
      </w:r>
      <w:r w:rsidRPr="004E5EE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E5EEE">
        <w:rPr>
          <w:rFonts w:ascii="Times New Roman" w:hAnsi="Times New Roman" w:cs="Times New Roman"/>
          <w:bCs/>
          <w:sz w:val="24"/>
          <w:szCs w:val="24"/>
          <w:lang w:val="uk-UA"/>
        </w:rPr>
        <w:t>Методологія проекту</w:t>
      </w:r>
      <w:r w:rsidRPr="004E5EE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89CDD64" w14:textId="4C838684" w:rsidR="00993D48" w:rsidRPr="004E5EEE" w:rsidRDefault="00993D48" w:rsidP="004E5EEE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>3.</w:t>
      </w:r>
      <w:r w:rsidR="004E5EEE">
        <w:rPr>
          <w:rFonts w:ascii="Times New Roman" w:hAnsi="Times New Roman" w:cs="Times New Roman"/>
          <w:sz w:val="24"/>
          <w:szCs w:val="28"/>
          <w:lang w:val="uk-UA"/>
        </w:rPr>
        <w:t>3</w:t>
      </w:r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бґрунтув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спроможн</w:t>
      </w:r>
      <w:r w:rsidR="00E17DF8" w:rsidRPr="004E5EEE">
        <w:rPr>
          <w:rFonts w:ascii="Times New Roman" w:hAnsi="Times New Roman" w:cs="Times New Roman"/>
          <w:sz w:val="24"/>
          <w:szCs w:val="28"/>
        </w:rPr>
        <w:t>ості</w:t>
      </w:r>
      <w:proofErr w:type="spellEnd"/>
      <w:r w:rsidR="00E17DF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17DF8" w:rsidRPr="004E5EEE">
        <w:rPr>
          <w:rFonts w:ascii="Times New Roman" w:hAnsi="Times New Roman" w:cs="Times New Roman"/>
          <w:sz w:val="24"/>
          <w:szCs w:val="28"/>
        </w:rPr>
        <w:t>вик</w:t>
      </w:r>
      <w:proofErr w:type="spellEnd"/>
      <w:r w:rsidR="00E17DF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17DF8" w:rsidRPr="004E5EEE">
        <w:rPr>
          <w:rFonts w:ascii="Times New Roman" w:hAnsi="Times New Roman" w:cs="Times New Roman"/>
          <w:sz w:val="24"/>
          <w:szCs w:val="28"/>
        </w:rPr>
        <w:t>онання</w:t>
      </w:r>
      <w:proofErr w:type="spellEnd"/>
      <w:r w:rsidR="00E17DF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17DF8"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="00E17DF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17DF8" w:rsidRPr="004E5EEE">
        <w:rPr>
          <w:rFonts w:ascii="Times New Roman" w:hAnsi="Times New Roman" w:cs="Times New Roman"/>
          <w:sz w:val="24"/>
          <w:szCs w:val="28"/>
        </w:rPr>
        <w:t>учасник</w:t>
      </w:r>
      <w:r w:rsidRPr="004E5EEE">
        <w:rPr>
          <w:rFonts w:ascii="Times New Roman" w:hAnsi="Times New Roman" w:cs="Times New Roman"/>
          <w:sz w:val="24"/>
          <w:szCs w:val="28"/>
        </w:rPr>
        <w:t>ом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Конкурсу </w:t>
      </w:r>
    </w:p>
    <w:p w14:paraId="14E632A7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адаєтьс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інформаці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про:</w:t>
      </w:r>
    </w:p>
    <w:p w14:paraId="5E31E4AB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–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опередній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досвід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обот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та н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у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вий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доробо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н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у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вог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керівника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т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навців</w:t>
      </w:r>
      <w:proofErr w:type="spellEnd"/>
    </w:p>
    <w:p w14:paraId="3B1E5035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у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галузях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дотичних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до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оданог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>;</w:t>
      </w:r>
    </w:p>
    <w:p w14:paraId="14F7E42A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–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аявн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матеріально-технічн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gramStart"/>
      <w:r w:rsidRPr="004E5EEE">
        <w:rPr>
          <w:rFonts w:ascii="Times New Roman" w:hAnsi="Times New Roman" w:cs="Times New Roman"/>
          <w:sz w:val="24"/>
          <w:szCs w:val="28"/>
        </w:rPr>
        <w:t>базу ,</w:t>
      </w:r>
      <w:proofErr w:type="gram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бладн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т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устаткув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еобхідн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для</w:t>
      </w:r>
    </w:p>
    <w:p w14:paraId="04F8C9BF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н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>;</w:t>
      </w:r>
    </w:p>
    <w:p w14:paraId="5760577D" w14:textId="77777777" w:rsidR="00993D48" w:rsidRPr="004E5EEE" w:rsidRDefault="00E17DF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–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ідповідног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доробк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онавців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-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публік</w:t>
      </w:r>
      <w:r w:rsidR="00993D48" w:rsidRPr="004E5EEE">
        <w:rPr>
          <w:rFonts w:ascii="Times New Roman" w:hAnsi="Times New Roman" w:cs="Times New Roman"/>
          <w:sz w:val="24"/>
          <w:szCs w:val="28"/>
        </w:rPr>
        <w:t>ованих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резу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льтатів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попередніх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досліджень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і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напрацю</w:t>
      </w:r>
      <w:r w:rsidRPr="004E5EEE">
        <w:rPr>
          <w:rFonts w:ascii="Times New Roman" w:hAnsi="Times New Roman" w:cs="Times New Roman"/>
          <w:sz w:val="24"/>
          <w:szCs w:val="28"/>
        </w:rPr>
        <w:t>вань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окладених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в основу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аук</w:t>
      </w:r>
      <w:r w:rsidR="00993D48" w:rsidRPr="004E5EEE">
        <w:rPr>
          <w:rFonts w:ascii="Times New Roman" w:hAnsi="Times New Roman" w:cs="Times New Roman"/>
          <w:sz w:val="24"/>
          <w:szCs w:val="28"/>
        </w:rPr>
        <w:t>ового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дослідження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розробки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>);</w:t>
      </w:r>
    </w:p>
    <w:p w14:paraId="26092B9B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–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аявність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ідповідн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до статей 425 і 465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Цивільног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к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декс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У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країн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хоронних</w:t>
      </w:r>
      <w:proofErr w:type="spellEnd"/>
    </w:p>
    <w:p w14:paraId="48DAA0F1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документів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н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б'єкт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прав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інтелектуальної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ласност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, право н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рист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яких</w:t>
      </w:r>
      <w:proofErr w:type="spellEnd"/>
    </w:p>
    <w:p w14:paraId="065D09E8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ідповідн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до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статт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426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Цивільног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к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декс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У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країн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алежить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учасник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к </w:t>
      </w:r>
      <w:proofErr w:type="spellStart"/>
      <w:proofErr w:type="gramStart"/>
      <w:r w:rsidRPr="004E5EEE">
        <w:rPr>
          <w:rFonts w:ascii="Times New Roman" w:hAnsi="Times New Roman" w:cs="Times New Roman"/>
          <w:sz w:val="24"/>
          <w:szCs w:val="28"/>
        </w:rPr>
        <w:t>онкурс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.</w:t>
      </w:r>
      <w:proofErr w:type="gramEnd"/>
    </w:p>
    <w:p w14:paraId="3A487536" w14:textId="11CB713B" w:rsidR="00993D48" w:rsidRPr="004E5EEE" w:rsidRDefault="00993D48" w:rsidP="004E5EEE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>3.</w:t>
      </w:r>
      <w:proofErr w:type="gramStart"/>
      <w:r w:rsidR="004E5EEE">
        <w:rPr>
          <w:rFonts w:ascii="Times New Roman" w:hAnsi="Times New Roman" w:cs="Times New Roman"/>
          <w:sz w:val="24"/>
          <w:szCs w:val="28"/>
          <w:lang w:val="uk-UA"/>
        </w:rPr>
        <w:t>4</w:t>
      </w:r>
      <w:r w:rsidRPr="004E5EEE">
        <w:rPr>
          <w:rFonts w:ascii="Times New Roman" w:hAnsi="Times New Roman" w:cs="Times New Roman"/>
          <w:sz w:val="24"/>
          <w:szCs w:val="28"/>
        </w:rPr>
        <w:t>.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бґрунтування</w:t>
      </w:r>
      <w:proofErr w:type="spellEnd"/>
      <w:proofErr w:type="gram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еобхідност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идб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з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ахуно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гранту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черпног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ереліку</w:t>
      </w:r>
      <w:proofErr w:type="spellEnd"/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бладн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т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устаткув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, яке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лануєтьс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идбат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з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ахуно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грантової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0D608306" w14:textId="0BBF1834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>3.</w:t>
      </w:r>
      <w:r w:rsidR="004E5EEE">
        <w:rPr>
          <w:rFonts w:ascii="Times New Roman" w:hAnsi="Times New Roman" w:cs="Times New Roman"/>
          <w:sz w:val="24"/>
          <w:szCs w:val="28"/>
          <w:lang w:val="uk-UA"/>
        </w:rPr>
        <w:t>5</w:t>
      </w:r>
      <w:r w:rsidRPr="004E5EEE">
        <w:rPr>
          <w:rFonts w:ascii="Times New Roman" w:hAnsi="Times New Roman" w:cs="Times New Roman"/>
          <w:sz w:val="24"/>
          <w:szCs w:val="28"/>
        </w:rPr>
        <w:t>.</w:t>
      </w:r>
      <w:r w:rsidR="00E17DF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бсяг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ф</w:t>
      </w:r>
      <w:r w:rsidR="00E17DF8" w:rsidRPr="004E5EEE">
        <w:rPr>
          <w:rFonts w:ascii="Times New Roman" w:hAnsi="Times New Roman" w:cs="Times New Roman"/>
          <w:sz w:val="24"/>
          <w:szCs w:val="28"/>
        </w:rPr>
        <w:t>інансування</w:t>
      </w:r>
      <w:proofErr w:type="spellEnd"/>
      <w:r w:rsidR="00E17DF8" w:rsidRPr="004E5EE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="00E17DF8" w:rsidRPr="004E5EEE">
        <w:rPr>
          <w:rFonts w:ascii="Times New Roman" w:hAnsi="Times New Roman" w:cs="Times New Roman"/>
          <w:sz w:val="24"/>
          <w:szCs w:val="28"/>
        </w:rPr>
        <w:t>необхідний</w:t>
      </w:r>
      <w:proofErr w:type="spellEnd"/>
      <w:r w:rsidR="00E17DF8" w:rsidRPr="004E5EEE">
        <w:rPr>
          <w:rFonts w:ascii="Times New Roman" w:hAnsi="Times New Roman" w:cs="Times New Roman"/>
          <w:sz w:val="24"/>
          <w:szCs w:val="28"/>
        </w:rPr>
        <w:t xml:space="preserve"> для </w:t>
      </w:r>
      <w:proofErr w:type="spellStart"/>
      <w:r w:rsidR="00E17DF8" w:rsidRPr="004E5EEE">
        <w:rPr>
          <w:rFonts w:ascii="Times New Roman" w:hAnsi="Times New Roman" w:cs="Times New Roman"/>
          <w:sz w:val="24"/>
          <w:szCs w:val="28"/>
        </w:rPr>
        <w:t>виконання</w:t>
      </w:r>
      <w:proofErr w:type="spellEnd"/>
      <w:r w:rsidR="00E17DF8" w:rsidRPr="004E5EEE">
        <w:rPr>
          <w:rFonts w:ascii="Times New Roman" w:hAnsi="Times New Roman" w:cs="Times New Roman"/>
          <w:sz w:val="24"/>
          <w:szCs w:val="28"/>
        </w:rPr>
        <w:t xml:space="preserve"> на </w:t>
      </w:r>
      <w:proofErr w:type="spellStart"/>
      <w:r w:rsidR="00E17DF8" w:rsidRPr="004E5EEE">
        <w:rPr>
          <w:rFonts w:ascii="Times New Roman" w:hAnsi="Times New Roman" w:cs="Times New Roman"/>
          <w:sz w:val="24"/>
          <w:szCs w:val="28"/>
        </w:rPr>
        <w:t>ук</w:t>
      </w:r>
      <w:r w:rsidRPr="004E5EEE">
        <w:rPr>
          <w:rFonts w:ascii="Times New Roman" w:hAnsi="Times New Roman" w:cs="Times New Roman"/>
          <w:sz w:val="24"/>
          <w:szCs w:val="28"/>
        </w:rPr>
        <w:t>овог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дослідження</w:t>
      </w:r>
      <w:proofErr w:type="spellEnd"/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r w:rsidRPr="004E5EEE">
        <w:rPr>
          <w:rFonts w:ascii="Times New Roman" w:hAnsi="Times New Roman" w:cs="Times New Roman"/>
          <w:sz w:val="24"/>
          <w:szCs w:val="28"/>
        </w:rPr>
        <w:t>(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озробк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), з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ідповідним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бґрунтуванням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т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аданням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ідповідног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черпного</w:t>
      </w:r>
      <w:proofErr w:type="spellEnd"/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ерелік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за к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жною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кремою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статею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трат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по роках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згідн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з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статтям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Pr="004E5EEE">
        <w:rPr>
          <w:rFonts w:ascii="Times New Roman" w:hAnsi="Times New Roman" w:cs="Times New Roman"/>
          <w:sz w:val="24"/>
          <w:szCs w:val="28"/>
        </w:rPr>
        <w:t>витрат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,</w:t>
      </w:r>
      <w:proofErr w:type="gramEnd"/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proofErr w:type="spellStart"/>
      <w:r w:rsidR="00E17DF8" w:rsidRPr="004E5EEE">
        <w:rPr>
          <w:rFonts w:ascii="Times New Roman" w:hAnsi="Times New Roman" w:cs="Times New Roman"/>
          <w:sz w:val="24"/>
          <w:szCs w:val="28"/>
        </w:rPr>
        <w:t>зазна</w:t>
      </w:r>
      <w:r w:rsidRPr="004E5EEE">
        <w:rPr>
          <w:rFonts w:ascii="Times New Roman" w:hAnsi="Times New Roman" w:cs="Times New Roman"/>
          <w:sz w:val="24"/>
          <w:szCs w:val="28"/>
        </w:rPr>
        <w:t>ченим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у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таблицях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у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озділ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r w:rsidRPr="00364768">
        <w:rPr>
          <w:rFonts w:ascii="Times New Roman" w:hAnsi="Times New Roman" w:cs="Times New Roman"/>
          <w:sz w:val="24"/>
          <w:szCs w:val="28"/>
          <w:lang w:val="en-GB"/>
        </w:rPr>
        <w:t>VII</w:t>
      </w:r>
      <w:r w:rsidRPr="004E5EEE">
        <w:rPr>
          <w:rFonts w:ascii="Times New Roman" w:hAnsi="Times New Roman" w:cs="Times New Roman"/>
          <w:sz w:val="24"/>
          <w:szCs w:val="28"/>
        </w:rPr>
        <w:t xml:space="preserve"> (до 3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сторіно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>).</w:t>
      </w:r>
    </w:p>
    <w:p w14:paraId="4A8F22B8" w14:textId="4366C853" w:rsidR="00993D48" w:rsidRPr="004E5EEE" w:rsidRDefault="00E17DF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>3.</w:t>
      </w:r>
      <w:r w:rsidR="004E5EEE">
        <w:rPr>
          <w:rFonts w:ascii="Times New Roman" w:hAnsi="Times New Roman" w:cs="Times New Roman"/>
          <w:sz w:val="24"/>
          <w:szCs w:val="28"/>
          <w:lang w:val="uk-UA"/>
        </w:rPr>
        <w:t>6</w:t>
      </w:r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чікуван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езультат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</w:t>
      </w:r>
      <w:r w:rsidR="00993D48" w:rsidRPr="004E5EEE">
        <w:rPr>
          <w:rFonts w:ascii="Times New Roman" w:hAnsi="Times New Roman" w:cs="Times New Roman"/>
          <w:sz w:val="24"/>
          <w:szCs w:val="28"/>
        </w:rPr>
        <w:t>онання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>:</w:t>
      </w:r>
    </w:p>
    <w:p w14:paraId="0D5CD91F" w14:textId="62812ED3" w:rsidR="00993D48" w:rsidRPr="004E5EEE" w:rsidRDefault="00E17DF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а)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пис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аук</w:t>
      </w:r>
      <w:r w:rsidR="00993D48" w:rsidRPr="004E5EEE">
        <w:rPr>
          <w:rFonts w:ascii="Times New Roman" w:hAnsi="Times New Roman" w:cs="Times New Roman"/>
          <w:sz w:val="24"/>
          <w:szCs w:val="28"/>
        </w:rPr>
        <w:t>ової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або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науково-технічної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продукці</w:t>
      </w:r>
      <w:r w:rsidRPr="004E5EEE">
        <w:rPr>
          <w:rFonts w:ascii="Times New Roman" w:hAnsi="Times New Roman" w:cs="Times New Roman"/>
          <w:sz w:val="24"/>
          <w:szCs w:val="28"/>
        </w:rPr>
        <w:t>ї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(у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аз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її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аявност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>), яка бу</w:t>
      </w:r>
      <w:r w:rsidR="00993D48" w:rsidRPr="004E5EEE">
        <w:rPr>
          <w:rFonts w:ascii="Times New Roman" w:hAnsi="Times New Roman" w:cs="Times New Roman"/>
          <w:sz w:val="24"/>
          <w:szCs w:val="28"/>
        </w:rPr>
        <w:t>де</w:t>
      </w:r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r w:rsidR="00993D48" w:rsidRPr="004E5EEE">
        <w:rPr>
          <w:rFonts w:ascii="Times New Roman" w:hAnsi="Times New Roman" w:cs="Times New Roman"/>
          <w:sz w:val="24"/>
          <w:szCs w:val="28"/>
        </w:rPr>
        <w:t xml:space="preserve">створена </w:t>
      </w:r>
      <w:proofErr w:type="gramStart"/>
      <w:r w:rsidR="00993D48" w:rsidRPr="004E5EEE">
        <w:rPr>
          <w:rFonts w:ascii="Times New Roman" w:hAnsi="Times New Roman" w:cs="Times New Roman"/>
          <w:sz w:val="24"/>
          <w:szCs w:val="28"/>
        </w:rPr>
        <w:t>в резу</w:t>
      </w:r>
      <w:proofErr w:type="gram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льтаті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вик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онання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із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зазна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ченням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її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очікуваних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якісних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та</w:t>
      </w:r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кількісних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="00993D48" w:rsidRPr="004E5EEE">
        <w:rPr>
          <w:rFonts w:ascii="Times New Roman" w:hAnsi="Times New Roman" w:cs="Times New Roman"/>
          <w:sz w:val="24"/>
          <w:szCs w:val="28"/>
        </w:rPr>
        <w:t>технічних</w:t>
      </w:r>
      <w:proofErr w:type="spellEnd"/>
      <w:r w:rsidR="00993D48" w:rsidRPr="004E5EEE">
        <w:rPr>
          <w:rFonts w:ascii="Times New Roman" w:hAnsi="Times New Roman" w:cs="Times New Roman"/>
          <w:sz w:val="24"/>
          <w:szCs w:val="28"/>
        </w:rPr>
        <w:t>) характеристик).</w:t>
      </w:r>
    </w:p>
    <w:p w14:paraId="73F50517" w14:textId="21A1CE16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б)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бґрунтув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ереваг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чікуваної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н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у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вої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аб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н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у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во-технічної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дукції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(у</w:t>
      </w:r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аз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її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аявност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) у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орівнянн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з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існуючим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аналогами.</w:t>
      </w:r>
    </w:p>
    <w:p w14:paraId="60F316BA" w14:textId="16867973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в)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бґрунтув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актичної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цінност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запланованих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резу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льтатів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для</w:t>
      </w:r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економік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т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суспільства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стосуєтьс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єктів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щ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ередбачають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ведення</w:t>
      </w:r>
      <w:proofErr w:type="spellEnd"/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икладних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н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у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вих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досліджень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і н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у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во-технічних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озробо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>).</w:t>
      </w:r>
    </w:p>
    <w:p w14:paraId="08D356A4" w14:textId="591FF570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lastRenderedPageBreak/>
        <w:t>3.</w:t>
      </w:r>
      <w:r w:rsidR="004E5EEE">
        <w:rPr>
          <w:rFonts w:ascii="Times New Roman" w:hAnsi="Times New Roman" w:cs="Times New Roman"/>
          <w:sz w:val="24"/>
          <w:szCs w:val="28"/>
          <w:lang w:val="uk-UA"/>
        </w:rPr>
        <w:t>7</w:t>
      </w:r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пис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шляхів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т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способів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одальшог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рист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резу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льтатів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нання</w:t>
      </w:r>
      <w:proofErr w:type="spellEnd"/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в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суспільній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актиц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>.</w:t>
      </w:r>
    </w:p>
    <w:p w14:paraId="20566754" w14:textId="3A17A8FF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>3.</w:t>
      </w:r>
      <w:r w:rsidR="004E5EEE">
        <w:rPr>
          <w:rFonts w:ascii="Times New Roman" w:hAnsi="Times New Roman" w:cs="Times New Roman"/>
          <w:sz w:val="24"/>
          <w:szCs w:val="28"/>
          <w:lang w:val="uk-UA"/>
        </w:rPr>
        <w:t>8</w:t>
      </w:r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Можлив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изик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щ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можуть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плинут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н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реалізацію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та шляхи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їх</w:t>
      </w:r>
      <w:proofErr w:type="spellEnd"/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запобіг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ч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ріше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515FE679" w14:textId="77777777" w:rsidR="004E5EEE" w:rsidRDefault="004E5EEE" w:rsidP="004E5EEE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</w:p>
    <w:p w14:paraId="6B7B57F7" w14:textId="3206FE8B" w:rsidR="00993D48" w:rsidRPr="004E5EEE" w:rsidRDefault="00993D48" w:rsidP="004E5EEE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4.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Етап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т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календарний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план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он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учасника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к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нкурс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44E2E85E" w14:textId="50A98AEC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4.1.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Етап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н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(ЕВП) т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індикатор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н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заповнит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для</w:t>
      </w:r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r w:rsidRPr="004E5EEE">
        <w:rPr>
          <w:rFonts w:ascii="Times New Roman" w:hAnsi="Times New Roman" w:cs="Times New Roman"/>
          <w:sz w:val="24"/>
          <w:szCs w:val="28"/>
        </w:rPr>
        <w:t xml:space="preserve">кожного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етап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за такою схемою)</w:t>
      </w:r>
    </w:p>
    <w:p w14:paraId="4FF9337E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ЕВП </w:t>
      </w:r>
      <w:proofErr w:type="gramStart"/>
      <w:r w:rsidRPr="004E5EEE">
        <w:rPr>
          <w:rFonts w:ascii="Times New Roman" w:hAnsi="Times New Roman" w:cs="Times New Roman"/>
          <w:sz w:val="24"/>
          <w:szCs w:val="28"/>
        </w:rPr>
        <w:t>№ :</w:t>
      </w:r>
      <w:proofErr w:type="gramEnd"/>
      <w:r w:rsidRPr="004E5EEE">
        <w:rPr>
          <w:rFonts w:ascii="Times New Roman" w:hAnsi="Times New Roman" w:cs="Times New Roman"/>
          <w:sz w:val="24"/>
          <w:szCs w:val="28"/>
        </w:rPr>
        <w:t>_____________________________________________________________</w:t>
      </w:r>
    </w:p>
    <w:p w14:paraId="26393E58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азва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ЕВП: ___________________________________________________________</w:t>
      </w:r>
    </w:p>
    <w:p w14:paraId="7D197A13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Ціл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ЕВП: ____________________________________________________________</w:t>
      </w:r>
    </w:p>
    <w:p w14:paraId="556D2F60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Запланован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завд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для ЕВП т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рганізації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як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їх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нують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(до 1000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знаків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>).</w:t>
      </w:r>
    </w:p>
    <w:p w14:paraId="58BF551C" w14:textId="77777777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>________________________________________________________________________</w:t>
      </w:r>
    </w:p>
    <w:p w14:paraId="523B06AF" w14:textId="6B00E819" w:rsidR="00993D4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Індикатор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н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який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науковий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аб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інший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результат буде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отримано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на</w:t>
      </w:r>
      <w:r w:rsidR="004E5EEE">
        <w:rPr>
          <w:rFonts w:ascii="Times New Roman" w:hAnsi="Times New Roman" w:cs="Times New Roman"/>
          <w:sz w:val="24"/>
          <w:szCs w:val="28"/>
          <w:lang w:val="uk-UA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значеном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етапі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>) ________________________________________________________</w:t>
      </w:r>
    </w:p>
    <w:p w14:paraId="3D7C50C6" w14:textId="1CD4FD52" w:rsidR="00E17DF8" w:rsidRPr="004E5EEE" w:rsidRDefault="00993D4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  <w:r w:rsidRPr="004E5EEE">
        <w:rPr>
          <w:rFonts w:ascii="Times New Roman" w:hAnsi="Times New Roman" w:cs="Times New Roman"/>
          <w:sz w:val="24"/>
          <w:szCs w:val="28"/>
        </w:rPr>
        <w:t xml:space="preserve">4.2.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Календарний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план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виконання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проєкту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 xml:space="preserve"> (за </w:t>
      </w:r>
      <w:proofErr w:type="spellStart"/>
      <w:r w:rsidRPr="004E5EEE">
        <w:rPr>
          <w:rFonts w:ascii="Times New Roman" w:hAnsi="Times New Roman" w:cs="Times New Roman"/>
          <w:sz w:val="24"/>
          <w:szCs w:val="28"/>
        </w:rPr>
        <w:t>етапами</w:t>
      </w:r>
      <w:proofErr w:type="spellEnd"/>
      <w:r w:rsidRPr="004E5EEE">
        <w:rPr>
          <w:rFonts w:ascii="Times New Roman" w:hAnsi="Times New Roman" w:cs="Times New Roman"/>
          <w:sz w:val="24"/>
          <w:szCs w:val="28"/>
        </w:rPr>
        <w:t>)</w:t>
      </w:r>
    </w:p>
    <w:p w14:paraId="653396AA" w14:textId="77777777" w:rsidR="00E17DF8" w:rsidRPr="004E5EEE" w:rsidRDefault="00E17DF8" w:rsidP="00597A20">
      <w:pPr>
        <w:spacing w:after="0" w:line="360" w:lineRule="auto"/>
        <w:rPr>
          <w:rFonts w:ascii="Times New Roman" w:hAnsi="Times New Roman" w:cs="Times New Roman"/>
          <w:sz w:val="24"/>
          <w:szCs w:val="28"/>
        </w:rPr>
      </w:pPr>
    </w:p>
    <w:sectPr w:rsidR="00E17DF8" w:rsidRPr="004E5EEE" w:rsidSect="005F729B">
      <w:pgSz w:w="12240" w:h="15840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DA28B" w14:textId="77777777" w:rsidR="002D1B6C" w:rsidRDefault="002D1B6C" w:rsidP="00E17DF8">
      <w:pPr>
        <w:spacing w:after="0" w:line="240" w:lineRule="auto"/>
      </w:pPr>
      <w:r>
        <w:separator/>
      </w:r>
    </w:p>
  </w:endnote>
  <w:endnote w:type="continuationSeparator" w:id="0">
    <w:p w14:paraId="75B4232D" w14:textId="77777777" w:rsidR="002D1B6C" w:rsidRDefault="002D1B6C" w:rsidP="00E17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E9F78" w14:textId="77777777" w:rsidR="002D1B6C" w:rsidRDefault="002D1B6C" w:rsidP="00E17DF8">
      <w:pPr>
        <w:spacing w:after="0" w:line="240" w:lineRule="auto"/>
      </w:pPr>
      <w:r>
        <w:separator/>
      </w:r>
    </w:p>
  </w:footnote>
  <w:footnote w:type="continuationSeparator" w:id="0">
    <w:p w14:paraId="6CA89D74" w14:textId="77777777" w:rsidR="002D1B6C" w:rsidRDefault="002D1B6C" w:rsidP="00E17D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44C6A"/>
    <w:multiLevelType w:val="hybridMultilevel"/>
    <w:tmpl w:val="10DC1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zWxsDA2MTUzNrBQ0lEKTi0uzszPAykwrwUAmf2dUywAAAA="/>
  </w:docVars>
  <w:rsids>
    <w:rsidRoot w:val="00993D48"/>
    <w:rsid w:val="00027287"/>
    <w:rsid w:val="000A6457"/>
    <w:rsid w:val="000E46C3"/>
    <w:rsid w:val="00103523"/>
    <w:rsid w:val="0011324F"/>
    <w:rsid w:val="0019196D"/>
    <w:rsid w:val="001A72A8"/>
    <w:rsid w:val="00264B36"/>
    <w:rsid w:val="002A6BCB"/>
    <w:rsid w:val="002D1B6C"/>
    <w:rsid w:val="00300D79"/>
    <w:rsid w:val="00327D69"/>
    <w:rsid w:val="00364768"/>
    <w:rsid w:val="003C2BC0"/>
    <w:rsid w:val="003C6A41"/>
    <w:rsid w:val="003F5923"/>
    <w:rsid w:val="00405DE1"/>
    <w:rsid w:val="004B4D4E"/>
    <w:rsid w:val="004E5EEE"/>
    <w:rsid w:val="00597A20"/>
    <w:rsid w:val="005F729B"/>
    <w:rsid w:val="006C24E0"/>
    <w:rsid w:val="006F4831"/>
    <w:rsid w:val="00725760"/>
    <w:rsid w:val="007B34B8"/>
    <w:rsid w:val="007F19FF"/>
    <w:rsid w:val="00806A14"/>
    <w:rsid w:val="008603E0"/>
    <w:rsid w:val="008D6A8E"/>
    <w:rsid w:val="008F29A7"/>
    <w:rsid w:val="00900536"/>
    <w:rsid w:val="00907DF4"/>
    <w:rsid w:val="0095143E"/>
    <w:rsid w:val="00993D48"/>
    <w:rsid w:val="009F61B4"/>
    <w:rsid w:val="00A23A29"/>
    <w:rsid w:val="00A91D54"/>
    <w:rsid w:val="00B1061C"/>
    <w:rsid w:val="00B82FA1"/>
    <w:rsid w:val="00BD5DC0"/>
    <w:rsid w:val="00BF1B25"/>
    <w:rsid w:val="00CA0C74"/>
    <w:rsid w:val="00DA4112"/>
    <w:rsid w:val="00E17DF8"/>
    <w:rsid w:val="00F03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2257C9"/>
  <w15:chartTrackingRefBased/>
  <w15:docId w15:val="{24718BE5-E66B-4531-B4CB-085284EB1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3D48"/>
    <w:pPr>
      <w:spacing w:after="200" w:line="276" w:lineRule="auto"/>
    </w:pPr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3D48"/>
    <w:pPr>
      <w:ind w:left="720"/>
      <w:contextualSpacing/>
    </w:pPr>
  </w:style>
  <w:style w:type="character" w:customStyle="1" w:styleId="a4">
    <w:name w:val="Текст сноски Знак"/>
    <w:aliases w:val="Schriftart: 9 pt Знак,Schriftart: 10 pt Знак,Schriftart: 8 pt Знак,WB-Fuﬂnotentext Знак,fn Знак,Footnotes Знак,Footnote ak Знак,Footnote Text Char Знак,FoodNote Знак,ft Знак,Footnote Знак,Footnote Text Char1 Char Char Знак,Fuﬂnote Знак"/>
    <w:link w:val="a5"/>
    <w:locked/>
    <w:rsid w:val="00E17DF8"/>
    <w:rPr>
      <w:lang w:val="en-GB" w:eastAsia="en-GB"/>
    </w:rPr>
  </w:style>
  <w:style w:type="paragraph" w:styleId="a5">
    <w:name w:val="footnote text"/>
    <w:aliases w:val="Schriftart: 9 pt,Schriftart: 10 pt,Schriftart: 8 pt,WB-Fuﬂnotentext,fn,Footnotes,Footnote ak,Footnote Text Char,FoodNote,ft,Footnote,Footnote Text Char1 Char Char,Footnote Text Char1 Char,Reference,Fuﬂnote,f"/>
    <w:basedOn w:val="a"/>
    <w:link w:val="a4"/>
    <w:rsid w:val="00E17DF8"/>
    <w:pPr>
      <w:spacing w:after="0" w:line="240" w:lineRule="auto"/>
      <w:jc w:val="both"/>
    </w:pPr>
    <w:rPr>
      <w:lang w:val="en-GB" w:eastAsia="en-GB"/>
    </w:rPr>
  </w:style>
  <w:style w:type="character" w:customStyle="1" w:styleId="1">
    <w:name w:val="Текст сноски Знак1"/>
    <w:basedOn w:val="a0"/>
    <w:uiPriority w:val="99"/>
    <w:semiHidden/>
    <w:rsid w:val="00E17DF8"/>
    <w:rPr>
      <w:sz w:val="20"/>
      <w:szCs w:val="20"/>
      <w:lang w:val="ru-RU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0"/>
    <w:uiPriority w:val="99"/>
    <w:rsid w:val="00E17DF8"/>
    <w:rPr>
      <w:rFonts w:cs="Times New Roman"/>
      <w:vertAlign w:val="superscript"/>
    </w:rPr>
  </w:style>
  <w:style w:type="character" w:customStyle="1" w:styleId="apple-converted-space">
    <w:name w:val="apple-converted-space"/>
    <w:basedOn w:val="a0"/>
    <w:rsid w:val="005F729B"/>
    <w:rPr>
      <w:rFonts w:cs="Times New Roman"/>
    </w:rPr>
  </w:style>
  <w:style w:type="character" w:customStyle="1" w:styleId="author">
    <w:name w:val="author"/>
    <w:basedOn w:val="a0"/>
    <w:rsid w:val="005F729B"/>
    <w:rPr>
      <w:rFonts w:cs="Times New Roman"/>
    </w:rPr>
  </w:style>
  <w:style w:type="character" w:customStyle="1" w:styleId="pubyear">
    <w:name w:val="pubyear"/>
    <w:basedOn w:val="a0"/>
    <w:rsid w:val="005F729B"/>
    <w:rPr>
      <w:rFonts w:cs="Times New Roman"/>
    </w:rPr>
  </w:style>
  <w:style w:type="character" w:customStyle="1" w:styleId="articletitle">
    <w:name w:val="articletitle"/>
    <w:basedOn w:val="a0"/>
    <w:rsid w:val="005F729B"/>
    <w:rPr>
      <w:rFonts w:cs="Times New Roman"/>
    </w:rPr>
  </w:style>
  <w:style w:type="character" w:customStyle="1" w:styleId="journaltitle">
    <w:name w:val="journaltitle"/>
    <w:basedOn w:val="a0"/>
    <w:rsid w:val="005F729B"/>
    <w:rPr>
      <w:rFonts w:cs="Times New Roman"/>
    </w:rPr>
  </w:style>
  <w:style w:type="character" w:customStyle="1" w:styleId="vol">
    <w:name w:val="vol"/>
    <w:basedOn w:val="a0"/>
    <w:rsid w:val="005F729B"/>
    <w:rPr>
      <w:rFonts w:cs="Times New Roman"/>
    </w:rPr>
  </w:style>
  <w:style w:type="character" w:customStyle="1" w:styleId="pagefirst">
    <w:name w:val="pagefirst"/>
    <w:basedOn w:val="a0"/>
    <w:rsid w:val="005F729B"/>
    <w:rPr>
      <w:rFonts w:cs="Times New Roman"/>
    </w:rPr>
  </w:style>
  <w:style w:type="character" w:customStyle="1" w:styleId="pagelast">
    <w:name w:val="pagelast"/>
    <w:basedOn w:val="a0"/>
    <w:rsid w:val="005F729B"/>
    <w:rPr>
      <w:rFonts w:cs="Times New Roman"/>
    </w:rPr>
  </w:style>
  <w:style w:type="character" w:styleId="a7">
    <w:name w:val="Hyperlink"/>
    <w:basedOn w:val="a0"/>
    <w:uiPriority w:val="99"/>
    <w:rsid w:val="003F5923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B0B83-CF58-447B-8FA7-41C74F687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</dc:creator>
  <cp:keywords/>
  <dc:description/>
  <cp:lastModifiedBy>Vladimir Sarabeev</cp:lastModifiedBy>
  <cp:revision>2</cp:revision>
  <dcterms:created xsi:type="dcterms:W3CDTF">2023-09-08T11:06:00Z</dcterms:created>
  <dcterms:modified xsi:type="dcterms:W3CDTF">2023-09-08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63a42f6-06e9-3dbf-8dbf-229bdb7648cc</vt:lpwstr>
  </property>
  <property fmtid="{D5CDD505-2E9C-101B-9397-08002B2CF9AE}" pid="4" name="Mendeley Recent Style Id 0_1">
    <vt:lpwstr>http://www.zotero.org/styles/american-chemical-society</vt:lpwstr>
  </property>
  <property fmtid="{D5CDD505-2E9C-101B-9397-08002B2CF9AE}" pid="5" name="Mendeley Recent Style Name 0_1">
    <vt:lpwstr>American Chemical Society</vt:lpwstr>
  </property>
  <property fmtid="{D5CDD505-2E9C-101B-9397-08002B2CF9AE}" pid="6" name="Mendeley Recent Style Id 1_1">
    <vt:lpwstr>http://www.zotero.org/styles/biological-invasions</vt:lpwstr>
  </property>
  <property fmtid="{D5CDD505-2E9C-101B-9397-08002B2CF9AE}" pid="7" name="Mendeley Recent Style Name 1_1">
    <vt:lpwstr>Biological Invasions</vt:lpwstr>
  </property>
  <property fmtid="{D5CDD505-2E9C-101B-9397-08002B2CF9AE}" pid="8" name="Mendeley Recent Style Id 2_1">
    <vt:lpwstr>http://www.zotero.org/styles/chicago-author-date</vt:lpwstr>
  </property>
  <property fmtid="{D5CDD505-2E9C-101B-9397-08002B2CF9AE}" pid="9" name="Mendeley Recent Style Name 2_1">
    <vt:lpwstr>Chicago Manual of Style 17th edition (author-date)</vt:lpwstr>
  </property>
  <property fmtid="{D5CDD505-2E9C-101B-9397-08002B2CF9AE}" pid="10" name="Mendeley Recent Style Id 3_1">
    <vt:lpwstr>http://www.zotero.org/styles/chicago-fullnote-bibliography</vt:lpwstr>
  </property>
  <property fmtid="{D5CDD505-2E9C-101B-9397-08002B2CF9AE}" pid="11" name="Mendeley Recent Style Name 3_1">
    <vt:lpwstr>Chicago Manual of Style 17th edition (full note)</vt:lpwstr>
  </property>
  <property fmtid="{D5CDD505-2E9C-101B-9397-08002B2CF9AE}" pid="12" name="Mendeley Recent Style Id 4_1">
    <vt:lpwstr>http://www.zotero.org/styles/harvard-cite-them-right</vt:lpwstr>
  </property>
  <property fmtid="{D5CDD505-2E9C-101B-9397-08002B2CF9AE}" pid="13" name="Mendeley Recent Style Name 4_1">
    <vt:lpwstr>Cite Them Right 10th edition - Harvard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international-journal-for-parasitology</vt:lpwstr>
  </property>
  <property fmtid="{D5CDD505-2E9C-101B-9397-08002B2CF9AE}" pid="17" name="Mendeley Recent Style Name 6_1">
    <vt:lpwstr>International Journal for Parasitology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nature-climate-change</vt:lpwstr>
  </property>
  <property fmtid="{D5CDD505-2E9C-101B-9397-08002B2CF9AE}" pid="21" name="Mendeley Recent Style Name 8_1">
    <vt:lpwstr>Nature Climate Change</vt:lpwstr>
  </property>
  <property fmtid="{D5CDD505-2E9C-101B-9397-08002B2CF9AE}" pid="22" name="Mendeley Recent Style Id 9_1">
    <vt:lpwstr>http://www.zotero.org/styles/turabian-author-date</vt:lpwstr>
  </property>
  <property fmtid="{D5CDD505-2E9C-101B-9397-08002B2CF9AE}" pid="23" name="Mendeley Recent Style Name 9_1">
    <vt:lpwstr>Turabian 9th edition (author-date)</vt:lpwstr>
  </property>
  <property fmtid="{D5CDD505-2E9C-101B-9397-08002B2CF9AE}" pid="24" name="Mendeley Citation Style_1">
    <vt:lpwstr>http://www.zotero.org/styles/international-journal-for-parasitology</vt:lpwstr>
  </property>
</Properties>
</file>